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E7D676" w14:textId="77777777" w:rsidR="005F6277" w:rsidRPr="00B328C8" w:rsidRDefault="005F6277" w:rsidP="005F6277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394CE4" wp14:editId="7147A071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85" name="Поле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45B029" w14:textId="77777777" w:rsidR="005F6277" w:rsidRDefault="005F6277" w:rsidP="005F627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1D83FFBF" w14:textId="77777777" w:rsidR="005F6277" w:rsidRPr="001070AF" w:rsidRDefault="005F6277" w:rsidP="005F627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BF6F69C" w14:textId="77777777" w:rsidR="005F6277" w:rsidRPr="001070AF" w:rsidRDefault="005F6277" w:rsidP="005F627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7C5FAFA9" w14:textId="77777777" w:rsidR="005F6277" w:rsidRPr="001070AF" w:rsidRDefault="005F6277" w:rsidP="005F6277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7DE2E34C" w14:textId="77777777" w:rsidR="005F6277" w:rsidRDefault="005F6277" w:rsidP="005F627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436D306" w14:textId="77777777" w:rsidR="005F6277" w:rsidRPr="001070AF" w:rsidRDefault="005F6277" w:rsidP="005F627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464A3CC2" w14:textId="77777777" w:rsidR="005F6277" w:rsidRPr="001070AF" w:rsidRDefault="005F6277" w:rsidP="005F6277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2909C56E" w14:textId="77777777" w:rsidR="005F6277" w:rsidRPr="009A54F2" w:rsidRDefault="005F6277" w:rsidP="005F627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394CE4" id="_x0000_t202" coordsize="21600,21600" o:spt="202" path="m,l,21600r21600,l21600,xe">
                <v:stroke joinstyle="miter"/>
                <v:path gradientshapeok="t" o:connecttype="rect"/>
              </v:shapetype>
              <v:shape id="Поле 85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" fillcolor="white [3201]" strokeweight=".5pt">
                <v:textbox>
                  <w:txbxContent>
                    <w:p w14:paraId="4545B029" w14:textId="77777777" w:rsidR="005F6277" w:rsidRDefault="005F6277" w:rsidP="005F627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1D83FFBF" w14:textId="77777777" w:rsidR="005F6277" w:rsidRPr="001070AF" w:rsidRDefault="005F6277" w:rsidP="005F627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BF6F69C" w14:textId="77777777" w:rsidR="005F6277" w:rsidRPr="001070AF" w:rsidRDefault="005F6277" w:rsidP="005F627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7C5FAFA9" w14:textId="77777777" w:rsidR="005F6277" w:rsidRPr="001070AF" w:rsidRDefault="005F6277" w:rsidP="005F627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7DE2E34C" w14:textId="77777777" w:rsidR="005F6277" w:rsidRDefault="005F6277" w:rsidP="005F627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436D306" w14:textId="77777777" w:rsidR="005F6277" w:rsidRPr="001070AF" w:rsidRDefault="005F6277" w:rsidP="005F627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464A3CC2" w14:textId="77777777" w:rsidR="005F6277" w:rsidRPr="001070AF" w:rsidRDefault="005F6277" w:rsidP="005F627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2909C56E" w14:textId="77777777" w:rsidR="005F6277" w:rsidRPr="009A54F2" w:rsidRDefault="005F6277" w:rsidP="005F6277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371B7457" w14:textId="77777777" w:rsidR="005F6277" w:rsidRPr="00B328C8" w:rsidRDefault="005F6277" w:rsidP="005F627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334AF0AB" w14:textId="77777777" w:rsidR="005F6277" w:rsidRPr="00B328C8" w:rsidRDefault="005F6277" w:rsidP="005F627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5CFF9966" w14:textId="77777777" w:rsidR="005F6277" w:rsidRPr="00B328C8" w:rsidRDefault="005F6277" w:rsidP="005F627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54ACD09E" w14:textId="77777777" w:rsidR="005F6277" w:rsidRPr="005D172C" w:rsidRDefault="005F6277" w:rsidP="005F627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04CC3331" w14:textId="77777777" w:rsidR="005F6277" w:rsidRPr="00B328C8" w:rsidRDefault="005F6277" w:rsidP="005F6277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28D48098" w14:textId="77777777" w:rsidR="005F6277" w:rsidRPr="00D125CB" w:rsidRDefault="005F6277" w:rsidP="005F627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B561DFB" w14:textId="77777777" w:rsidR="005F6277" w:rsidRPr="00D125CB" w:rsidRDefault="005F6277" w:rsidP="005F6277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proofErr w:type="spellStart"/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)</w:t>
      </w:r>
    </w:p>
    <w:p w14:paraId="31C9336D" w14:textId="77777777" w:rsidR="005F6277" w:rsidRPr="00D125CB" w:rsidRDefault="005F6277" w:rsidP="005F627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EC69F36" w14:textId="77777777" w:rsidR="005F6277" w:rsidRPr="00D125CB" w:rsidRDefault="005F6277" w:rsidP="005F6277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D125CB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74D6A073" w14:textId="77777777" w:rsidR="005F6277" w:rsidRPr="00D125CB" w:rsidRDefault="005F6277" w:rsidP="005F6277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8D640B4" w14:textId="77777777" w:rsidR="005F6277" w:rsidRPr="00D125CB" w:rsidRDefault="005F6277" w:rsidP="005F6277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7E7D2D00" w14:textId="77777777" w:rsidR="005F6277" w:rsidRPr="00B328C8" w:rsidRDefault="005F6277" w:rsidP="005F6277">
      <w:pPr>
        <w:spacing w:after="0" w:line="240" w:lineRule="auto"/>
        <w:ind w:left="-426" w:right="708"/>
        <w:rPr>
          <w:rFonts w:ascii="Times New Roman" w:hAnsi="Times New Roman" w:cs="Times New Roman"/>
          <w:sz w:val="27"/>
          <w:szCs w:val="27"/>
        </w:rPr>
      </w:pPr>
    </w:p>
    <w:p w14:paraId="2334639F" w14:textId="77777777" w:rsidR="005F6277" w:rsidRPr="00B328C8" w:rsidRDefault="005F6277" w:rsidP="005F6277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2BDE7FBD" w14:textId="77777777" w:rsidR="005F6277" w:rsidRPr="00BB2B0B" w:rsidRDefault="005F6277" w:rsidP="005F6277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BB2B0B">
        <w:rPr>
          <w:rFonts w:ascii="Times New Roman" w:hAnsi="Times New Roman" w:cs="Times New Roman"/>
          <w:b/>
          <w:sz w:val="27"/>
          <w:szCs w:val="27"/>
        </w:rPr>
        <w:t>про призначення надбавки</w:t>
      </w:r>
    </w:p>
    <w:p w14:paraId="11D73940" w14:textId="77777777" w:rsidR="005F6277" w:rsidRPr="00522C5F" w:rsidRDefault="005F6277" w:rsidP="005F6277">
      <w:pPr>
        <w:spacing w:after="0" w:line="240" w:lineRule="auto"/>
        <w:ind w:left="-426" w:firstLine="852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F0053D">
        <w:rPr>
          <w:rFonts w:ascii="Times New Roman" w:hAnsi="Times New Roman" w:cs="Times New Roman"/>
          <w:sz w:val="28"/>
          <w:szCs w:val="28"/>
        </w:rPr>
        <w:t xml:space="preserve">Прошу </w:t>
      </w:r>
      <w:r>
        <w:rPr>
          <w:rFonts w:ascii="Times New Roman" w:hAnsi="Times New Roman" w:cs="Times New Roman"/>
          <w:sz w:val="28"/>
          <w:szCs w:val="28"/>
        </w:rPr>
        <w:t>призначити</w:t>
      </w:r>
      <w:r w:rsidRPr="00F0053D">
        <w:rPr>
          <w:rFonts w:ascii="Times New Roman" w:hAnsi="Times New Roman" w:cs="Times New Roman"/>
          <w:sz w:val="28"/>
          <w:szCs w:val="28"/>
        </w:rPr>
        <w:t xml:space="preserve"> мені </w:t>
      </w:r>
      <w:r>
        <w:rPr>
          <w:rFonts w:ascii="Times New Roman" w:hAnsi="Times New Roman" w:cs="Times New Roman"/>
          <w:sz w:val="28"/>
          <w:szCs w:val="28"/>
        </w:rPr>
        <w:t>надбавку</w:t>
      </w:r>
      <w:r w:rsidRPr="00F0053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</w:p>
    <w:p w14:paraId="08BBF996" w14:textId="77777777" w:rsidR="005F6277" w:rsidRPr="00522C5F" w:rsidRDefault="005F6277" w:rsidP="005F6277">
      <w:pPr>
        <w:spacing w:after="0" w:line="240" w:lineRule="auto"/>
        <w:ind w:left="5664" w:firstLine="708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(вид надбавки)</w:t>
      </w:r>
    </w:p>
    <w:p w14:paraId="2E629ED9" w14:textId="77777777" w:rsidR="005F6277" w:rsidRPr="0010394A" w:rsidRDefault="005F6277" w:rsidP="005F6277">
      <w:pPr>
        <w:spacing w:after="0" w:line="240" w:lineRule="auto"/>
        <w:ind w:hanging="284"/>
        <w:jc w:val="both"/>
        <w:rPr>
          <w:rFonts w:ascii="Times New Roman" w:hAnsi="Times New Roman" w:cs="Times New Roman"/>
          <w:sz w:val="28"/>
          <w:szCs w:val="28"/>
        </w:rPr>
      </w:pPr>
      <w:r w:rsidRPr="00F0053D">
        <w:rPr>
          <w:rFonts w:ascii="Times New Roman" w:hAnsi="Times New Roman" w:cs="Times New Roman"/>
          <w:sz w:val="28"/>
          <w:szCs w:val="28"/>
        </w:rPr>
        <w:t>з «___»_____ 202_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0053D">
        <w:rPr>
          <w:rFonts w:ascii="Times New Roman" w:hAnsi="Times New Roman" w:cs="Times New Roman"/>
          <w:sz w:val="28"/>
          <w:szCs w:val="28"/>
        </w:rPr>
        <w:t>р.</w:t>
      </w:r>
    </w:p>
    <w:p w14:paraId="1874BCE2" w14:textId="77777777" w:rsidR="005F6277" w:rsidRPr="00BA463A" w:rsidRDefault="005F6277" w:rsidP="005F6277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517ED99B" w14:textId="77777777" w:rsidR="005F6277" w:rsidRPr="00B55E1E" w:rsidRDefault="005F6277" w:rsidP="005F6277">
      <w:pPr>
        <w:spacing w:after="0" w:line="240" w:lineRule="auto"/>
        <w:ind w:left="-426"/>
        <w:jc w:val="both"/>
        <w:rPr>
          <w:rFonts w:ascii="Times New Roman" w:hAnsi="Times New Roman" w:cs="Times New Roman"/>
          <w:sz w:val="16"/>
          <w:szCs w:val="16"/>
        </w:rPr>
      </w:pPr>
    </w:p>
    <w:p w14:paraId="0A6EEF4C" w14:textId="77777777" w:rsidR="005F6277" w:rsidRPr="00B328C8" w:rsidRDefault="005F6277" w:rsidP="005F627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CDEDDDF" w14:textId="77777777" w:rsidR="005F6277" w:rsidRPr="00B328C8" w:rsidRDefault="005F6277" w:rsidP="005F627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CF294BE" w14:textId="77777777" w:rsidR="005F6277" w:rsidRPr="00B328C8" w:rsidRDefault="005F6277" w:rsidP="005F6277">
      <w:pPr>
        <w:spacing w:after="0" w:line="240" w:lineRule="auto"/>
        <w:ind w:right="708" w:firstLine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>(підпис)</w:t>
      </w:r>
    </w:p>
    <w:p w14:paraId="314129F8" w14:textId="77777777" w:rsidR="005F6277" w:rsidRDefault="005F6277" w:rsidP="005F627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2BF3ED21" w14:textId="77777777" w:rsidR="005F6277" w:rsidRDefault="005F6277" w:rsidP="005F627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47DCE341" w14:textId="77777777" w:rsidR="005F6277" w:rsidRDefault="005F6277" w:rsidP="005F6277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0070D68" w14:textId="77777777" w:rsidR="005F6277" w:rsidRPr="007300DD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99A0BA0" w14:textId="77777777" w:rsidR="005F6277" w:rsidRPr="006E5108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5BCBF7D" w14:textId="77777777" w:rsidR="005F6277" w:rsidRPr="007300DD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050ACEAB" w14:textId="77777777" w:rsidR="005F6277" w:rsidRPr="006E5108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0AA728B4" w14:textId="1BA911E1" w:rsidR="005F6277" w:rsidRPr="007300DD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D11698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9D125CE" w14:textId="77777777" w:rsidR="005F6277" w:rsidRPr="006E5108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77A43450" w14:textId="77777777" w:rsidR="005F6277" w:rsidRPr="007300DD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177D127" w14:textId="77777777" w:rsidR="005F6277" w:rsidRDefault="005F6277" w:rsidP="005F6277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1C9FBB2F" w14:textId="77777777" w:rsidR="005F6277" w:rsidRPr="00F31AB6" w:rsidRDefault="005F6277" w:rsidP="005F6277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6DCB0D9" w14:textId="77777777" w:rsidR="005F6277" w:rsidRPr="006E5108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4B794634" w14:textId="77777777" w:rsidR="005F6277" w:rsidRPr="007300DD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</w:t>
      </w:r>
      <w:proofErr w:type="spellStart"/>
      <w:r w:rsidRPr="007300DD">
        <w:rPr>
          <w:rFonts w:ascii="Times New Roman" w:hAnsi="Times New Roman" w:cs="Times New Roman"/>
          <w:sz w:val="27"/>
          <w:szCs w:val="27"/>
        </w:rPr>
        <w:t>проєкту</w:t>
      </w:r>
      <w:proofErr w:type="spellEnd"/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6871CC6" w14:textId="77777777" w:rsidR="005F6277" w:rsidRPr="001070AF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4650"/>
        <w:gridCol w:w="2693"/>
        <w:gridCol w:w="3084"/>
      </w:tblGrid>
      <w:tr w:rsidR="005F6277" w:rsidRPr="003108BD" w14:paraId="023491D1" w14:textId="77777777" w:rsidTr="00C028DA">
        <w:trPr>
          <w:trHeight w:val="375"/>
        </w:trPr>
        <w:tc>
          <w:tcPr>
            <w:tcW w:w="4650" w:type="dxa"/>
          </w:tcPr>
          <w:p w14:paraId="08679048" w14:textId="77777777" w:rsidR="005F6277" w:rsidRPr="007B07E9" w:rsidRDefault="005F6277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693" w:type="dxa"/>
          </w:tcPr>
          <w:p w14:paraId="0816BE0D" w14:textId="77777777" w:rsidR="005F6277" w:rsidRPr="003108BD" w:rsidRDefault="005F627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3084" w:type="dxa"/>
          </w:tcPr>
          <w:p w14:paraId="6B85AC6C" w14:textId="77777777" w:rsidR="005F6277" w:rsidRPr="003108BD" w:rsidRDefault="005F627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5F6277" w:rsidRPr="003108BD" w14:paraId="702D6570" w14:textId="77777777" w:rsidTr="00C028DA">
        <w:trPr>
          <w:trHeight w:val="269"/>
        </w:trPr>
        <w:tc>
          <w:tcPr>
            <w:tcW w:w="4650" w:type="dxa"/>
          </w:tcPr>
          <w:p w14:paraId="35CAA5AA" w14:textId="77777777" w:rsidR="005F6277" w:rsidRPr="007B07E9" w:rsidRDefault="005F6277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693" w:type="dxa"/>
          </w:tcPr>
          <w:p w14:paraId="3A424114" w14:textId="77777777" w:rsidR="005F6277" w:rsidRPr="003108BD" w:rsidRDefault="005F627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1AC77056" w14:textId="77777777" w:rsidR="005F6277" w:rsidRPr="003108BD" w:rsidRDefault="005F627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6277" w:rsidRPr="003108BD" w14:paraId="7D580034" w14:textId="77777777" w:rsidTr="00C028DA">
        <w:trPr>
          <w:trHeight w:val="146"/>
        </w:trPr>
        <w:tc>
          <w:tcPr>
            <w:tcW w:w="4650" w:type="dxa"/>
          </w:tcPr>
          <w:p w14:paraId="18995D7F" w14:textId="77777777" w:rsidR="005F6277" w:rsidRPr="007B07E9" w:rsidRDefault="005F6277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693" w:type="dxa"/>
          </w:tcPr>
          <w:p w14:paraId="4EA48284" w14:textId="77777777" w:rsidR="005F6277" w:rsidRPr="003108BD" w:rsidRDefault="005F627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182FD055" w14:textId="77777777" w:rsidR="005F6277" w:rsidRPr="003108BD" w:rsidRDefault="005F627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6277" w:rsidRPr="003108BD" w14:paraId="10EF8742" w14:textId="77777777" w:rsidTr="00C028DA">
        <w:trPr>
          <w:trHeight w:val="70"/>
        </w:trPr>
        <w:tc>
          <w:tcPr>
            <w:tcW w:w="4650" w:type="dxa"/>
          </w:tcPr>
          <w:p w14:paraId="340CB4FD" w14:textId="77777777" w:rsidR="005F6277" w:rsidRPr="007B07E9" w:rsidRDefault="005F627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693" w:type="dxa"/>
          </w:tcPr>
          <w:p w14:paraId="66882F8A" w14:textId="77777777" w:rsidR="005F6277" w:rsidRPr="003108BD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1194B4FA" w14:textId="77777777" w:rsidR="005F6277" w:rsidRPr="003108BD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F6277" w:rsidRPr="003108BD" w14:paraId="7698FA0E" w14:textId="77777777" w:rsidTr="00C028DA">
        <w:trPr>
          <w:trHeight w:val="70"/>
        </w:trPr>
        <w:tc>
          <w:tcPr>
            <w:tcW w:w="4650" w:type="dxa"/>
          </w:tcPr>
          <w:p w14:paraId="50249770" w14:textId="77777777" w:rsidR="005F6277" w:rsidRPr="007B07E9" w:rsidRDefault="005F627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693" w:type="dxa"/>
          </w:tcPr>
          <w:p w14:paraId="26D280D3" w14:textId="77777777" w:rsidR="005F6277" w:rsidRPr="003108BD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74A4F006" w14:textId="77777777" w:rsidR="005F6277" w:rsidRPr="003108BD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6277" w:rsidRPr="003108BD" w14:paraId="60A5BB51" w14:textId="77777777" w:rsidTr="00C028DA">
        <w:trPr>
          <w:trHeight w:val="70"/>
        </w:trPr>
        <w:tc>
          <w:tcPr>
            <w:tcW w:w="4650" w:type="dxa"/>
          </w:tcPr>
          <w:p w14:paraId="65BDF03B" w14:textId="77777777" w:rsidR="005F6277" w:rsidRPr="007B07E9" w:rsidRDefault="005F627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дбавка за стаж наукової роботи</w:t>
            </w:r>
          </w:p>
        </w:tc>
        <w:tc>
          <w:tcPr>
            <w:tcW w:w="2693" w:type="dxa"/>
          </w:tcPr>
          <w:p w14:paraId="42B5FF18" w14:textId="77777777" w:rsidR="005F6277" w:rsidRPr="00A21780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3084" w:type="dxa"/>
          </w:tcPr>
          <w:p w14:paraId="5B0818A1" w14:textId="77777777" w:rsidR="005F6277" w:rsidRPr="00A21780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5F6277" w:rsidRPr="003108BD" w14:paraId="223FA58F" w14:textId="77777777" w:rsidTr="00C028DA">
        <w:trPr>
          <w:trHeight w:val="70"/>
        </w:trPr>
        <w:tc>
          <w:tcPr>
            <w:tcW w:w="4650" w:type="dxa"/>
          </w:tcPr>
          <w:p w14:paraId="511002AB" w14:textId="77777777" w:rsidR="005F6277" w:rsidRPr="007B07E9" w:rsidRDefault="005F627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693" w:type="dxa"/>
          </w:tcPr>
          <w:p w14:paraId="6E4337B4" w14:textId="77777777" w:rsidR="005F6277" w:rsidRPr="003108BD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23BCEF93" w14:textId="77777777" w:rsidR="005F6277" w:rsidRPr="003108BD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F6277" w:rsidRPr="003108BD" w14:paraId="1B7962DD" w14:textId="77777777" w:rsidTr="00C028DA">
        <w:trPr>
          <w:trHeight w:val="70"/>
        </w:trPr>
        <w:tc>
          <w:tcPr>
            <w:tcW w:w="4650" w:type="dxa"/>
          </w:tcPr>
          <w:p w14:paraId="7EBF198A" w14:textId="77777777" w:rsidR="005F6277" w:rsidRPr="007B07E9" w:rsidRDefault="005F627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443C4FD" w14:textId="77777777" w:rsidR="005F6277" w:rsidRPr="003108BD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36E8C925" w14:textId="77777777" w:rsidR="005F6277" w:rsidRPr="003108BD" w:rsidRDefault="005F627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1AD28AA2" w14:textId="77777777" w:rsidR="005F6277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1A1D343B" w14:textId="77777777" w:rsidR="005F6277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6D698AEE" w14:textId="77777777" w:rsidR="005F6277" w:rsidRDefault="005F6277" w:rsidP="005F627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0503C1F4" w14:textId="77777777" w:rsidR="005F6277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7C3459EB" w14:textId="77777777" w:rsidR="005F6277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7F6A99FB" w14:textId="77777777" w:rsidR="005F6277" w:rsidRDefault="005F6277" w:rsidP="005F627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37A23E13" w14:textId="77777777" w:rsidR="005F6277" w:rsidRDefault="005F6277" w:rsidP="005F627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66343D89" w14:textId="77777777" w:rsidR="005F6277" w:rsidRPr="007D2F42" w:rsidRDefault="005F6277" w:rsidP="005F627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7D299A6A" w14:textId="77777777" w:rsidR="005F6277" w:rsidRDefault="005F6277" w:rsidP="005F6277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015D90E" w14:textId="77777777" w:rsidR="005F6277" w:rsidRDefault="005F6277" w:rsidP="005F6277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134D45E" w14:textId="77777777" w:rsidR="005F6277" w:rsidRDefault="005F6277" w:rsidP="005F6277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2C3CB4E" w14:textId="77777777" w:rsidR="005F6277" w:rsidRDefault="005F6277" w:rsidP="005F6277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3BEACDD8" w:rsidR="007D2F42" w:rsidRPr="005F6277" w:rsidRDefault="005F6277" w:rsidP="005F6277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5F6277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A42A7F" w14:textId="77777777" w:rsidR="00347A46" w:rsidRDefault="00347A46" w:rsidP="00C770FE">
      <w:pPr>
        <w:spacing w:after="0" w:line="240" w:lineRule="auto"/>
      </w:pPr>
      <w:r>
        <w:separator/>
      </w:r>
    </w:p>
  </w:endnote>
  <w:endnote w:type="continuationSeparator" w:id="0">
    <w:p w14:paraId="41B29AE9" w14:textId="77777777" w:rsidR="00347A46" w:rsidRDefault="00347A46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AAF144" w14:textId="77777777" w:rsidR="00347A46" w:rsidRDefault="00347A46" w:rsidP="00C770FE">
      <w:pPr>
        <w:spacing w:after="0" w:line="240" w:lineRule="auto"/>
      </w:pPr>
      <w:r>
        <w:separator/>
      </w:r>
    </w:p>
  </w:footnote>
  <w:footnote w:type="continuationSeparator" w:id="0">
    <w:p w14:paraId="076B94D4" w14:textId="77777777" w:rsidR="00347A46" w:rsidRDefault="00347A46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47A46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6277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A610C"/>
    <w:rsid w:val="006B22C3"/>
    <w:rsid w:val="006B5272"/>
    <w:rsid w:val="006B7C02"/>
    <w:rsid w:val="006C0C9F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1698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6277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9E288-6A1D-4DA0-88DA-67C7C4DA1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9</Words>
  <Characters>702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Оксана Іваськевич</cp:lastModifiedBy>
  <cp:revision>9</cp:revision>
  <cp:lastPrinted>2021-12-21T13:12:00Z</cp:lastPrinted>
  <dcterms:created xsi:type="dcterms:W3CDTF">2021-12-21T20:23:00Z</dcterms:created>
  <dcterms:modified xsi:type="dcterms:W3CDTF">2021-12-24T14:55:00Z</dcterms:modified>
</cp:coreProperties>
</file>